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588284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43350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28169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8597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8520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3534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539130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5240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41362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615423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805900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26734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30584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2573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2570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12314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ктория Шангина</dc:creator>
  <dc:language>ru-RU</dc:language>
  <cp:keywords/>
  <dcterms:created xsi:type="dcterms:W3CDTF">2025-03-23T09:34:29Z</dcterms:created>
  <dcterms:modified xsi:type="dcterms:W3CDTF">2025-03-23T0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